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usic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5" w:name="cover-letter"/>
    <w:p>
      <w:pPr>
        <w:pStyle w:val="Heading1"/>
      </w:pPr>
      <w:r>
        <w:t xml:space="preserve">Cover Letter</w:t>
      </w:r>
    </w:p>
    <w:p>
      <w:pPr>
        <w:pStyle w:val="FirstParagraph"/>
      </w:pPr>
      <w:r>
        <w:t xml:space="preserve">Dear [Recipient's Name],</w:t>
      </w:r>
    </w:p>
    <w:p>
      <w:pPr>
        <w:pStyle w:val="BodyText"/>
      </w:pPr>
      <w:r>
        <w:t xml:space="preserve">I am writing to express my enthusiastic interest in the opportunity to contribute as a musician in the vibrant cultural landscape of Russia Saint Petersburg. As a dedicated and passionate musician with a deep appreciation for the rich musical heritage of this historic city, I am eager to bring my skills, creativity, and experience to your organization. Whether through performance, composition, or collaboration with local artists, I am confident that my background as a musician aligns perfectly with the artistic vision of Saint Petersburg’s dynamic music scene.</w:t>
      </w:r>
    </w:p>
    <w:bookmarkStart w:id="20" w:name="why-russia-saint-petersburg"/>
    <w:p>
      <w:pPr>
        <w:pStyle w:val="Heading2"/>
      </w:pPr>
      <w:r>
        <w:t xml:space="preserve">Why Russia Saint Petersburg?</w:t>
      </w:r>
    </w:p>
    <w:p>
      <w:pPr>
        <w:pStyle w:val="FirstParagraph"/>
      </w:pPr>
      <w:r>
        <w:t xml:space="preserve">Russia Saint Petersburg has long been a beacon of musical innovation and tradition, from its iconic conservatories to the timeless symphonies that echo through its streets. As a musician, I have always been inspired by the city’s unique ability to blend classical grandeur with modern creativity. The opportunity to work in such a culturally rich environment is not only an honor but also a profound personal goal. My journey as a musician has taken me across various genres and styles, but the allure of Saint Petersburg’s artistic legacy has always drawn me closer to its heart.</w:t>
      </w:r>
    </w:p>
    <w:p>
      <w:pPr>
        <w:pStyle w:val="BodyText"/>
      </w:pPr>
      <w:r>
        <w:t xml:space="preserve">Having studied and performed in multiple international settings, I have developed a versatile skill set that allows me to adapt to diverse musical contexts. However, it is the specific energy and historical significance of Russia Saint Petersburg that truly excites me. This city is a living museum of music, where the works of Tchaikovsky, Prokofiev, and other legendary composers continue to inspire new generations. I am eager to immerse myself in this environment and contribute my own voice to its ever-evolving narrative.</w:t>
      </w:r>
    </w:p>
    <w:bookmarkEnd w:id="20"/>
    <w:bookmarkStart w:id="21" w:name="my-musical-background"/>
    <w:p>
      <w:pPr>
        <w:pStyle w:val="Heading2"/>
      </w:pPr>
      <w:r>
        <w:t xml:space="preserve">My Musical Background</w:t>
      </w:r>
    </w:p>
    <w:p>
      <w:pPr>
        <w:pStyle w:val="FirstParagraph"/>
      </w:pPr>
      <w:r>
        <w:t xml:space="preserve">As a musician, I have spent over [X] years honing my craft, specializing in [specific instrument or genre, e.g., classical piano, jazz improvisation, or folk music]. My training includes formal education at [name of institution], where I gained a solid foundation in music theory and performance. Additionally, my experience performing in festivals such as [name of festival] and collaborating with ensembles like [name of ensemble] has equipped me with the ability to thrive in both solo and group settings.</w:t>
      </w:r>
    </w:p>
    <w:p>
      <w:pPr>
        <w:pStyle w:val="BodyText"/>
      </w:pPr>
      <w:r>
        <w:t xml:space="preserve">What sets me apart is not just my technical proficiency but also my commitment to storytelling through music. Whether I am interpreting a centuries-old composition or creating original works, I strive to connect with audiences on an emotional level. This philosophy resonates deeply with the spirit of Russia Saint Petersburg, where music is not merely entertainment but a vital part of cultural identity.</w:t>
      </w:r>
    </w:p>
    <w:bookmarkEnd w:id="21"/>
    <w:bookmarkStart w:id="22" w:name="contributing-to-the-community"/>
    <w:p>
      <w:pPr>
        <w:pStyle w:val="Heading2"/>
      </w:pPr>
      <w:r>
        <w:t xml:space="preserve">Contributing to the Community</w:t>
      </w:r>
    </w:p>
    <w:p>
      <w:pPr>
        <w:pStyle w:val="FirstParagraph"/>
      </w:pPr>
      <w:r>
        <w:t xml:space="preserve">I am particularly drawn to opportunities that allow me to engage with local communities and support the growth of musical talent in Russia Saint Petersburg. I have experience in teaching, mentoring, and organizing workshops, which I believe can be valuable assets if you are looking for a musician who is not only skilled but also dedicated to fostering artistic development. My goal is to create meaningful connections through music, whether by performing in public spaces, collaborating with local artists, or participating in cultural events.</w:t>
      </w:r>
    </w:p>
    <w:p>
      <w:pPr>
        <w:pStyle w:val="BodyText"/>
      </w:pPr>
      <w:r>
        <w:t xml:space="preserve">Moreover, I am keen to explore the intersection of traditional Russian music and contemporary genres. Saint Petersburg’s unique position as a bridge between East and West offers endless possibilities for innovation. I am confident that my adaptability and open-minded approach would enable me to contribute fresh perspectives while respecting the city’s deep-rooted traditions.</w:t>
      </w:r>
    </w:p>
    <w:bookmarkEnd w:id="22"/>
    <w:bookmarkStart w:id="23" w:name="adapting-to-the-local-scene"/>
    <w:p>
      <w:pPr>
        <w:pStyle w:val="Heading2"/>
      </w:pPr>
      <w:r>
        <w:t xml:space="preserve">Adapting to the Local Scene</w:t>
      </w:r>
    </w:p>
    <w:p>
      <w:pPr>
        <w:pStyle w:val="FirstParagraph"/>
      </w:pPr>
      <w:r>
        <w:t xml:space="preserve">I understand that working as a musician in Russia Saint Petersburg may present unique challenges, such as navigating cultural nuances or language barriers. However, I am committed to overcoming these obstacles with enthusiasm and resilience. I have taken steps to familiarize myself with the local music scene, including researching notable venues like the Mariinsky Theatre and the Saint Petersburg State Conservatory. I am also open to learning more about regional dialects and customs to ensure seamless collaboration with colleagues and audiences alike.</w:t>
      </w:r>
    </w:p>
    <w:p>
      <w:pPr>
        <w:pStyle w:val="BodyText"/>
      </w:pPr>
      <w:r>
        <w:t xml:space="preserve">Furthermore, my experience working in multicultural environments has taught me the importance of patience, communication, and mutual respect. I believe these qualities are essential for thriving in a city as diverse and dynamic as Saint Petersburg. I am eager to contribute my perspective while also embracing the opportunity to learn from the city’s legendary musicians and mentors.</w:t>
      </w:r>
    </w:p>
    <w:bookmarkEnd w:id="23"/>
    <w:bookmarkStart w:id="24" w:name="conclusion"/>
    <w:p>
      <w:pPr>
        <w:pStyle w:val="Heading2"/>
      </w:pPr>
      <w:r>
        <w:t xml:space="preserve">Conclusion</w:t>
      </w:r>
    </w:p>
    <w:p>
      <w:pPr>
        <w:pStyle w:val="FirstParagraph"/>
      </w:pPr>
      <w:r>
        <w:t xml:space="preserve">In conclusion, I am excited about the possibility of joining your team as a musician in Russia Saint Petersburg. My passion for music, combined with my professional experience and cultural curiosity, makes me a strong candidate for this role. I am confident that my dedication to artistic excellence and my ability to connect with others through music will add value to your organization.</w:t>
      </w:r>
    </w:p>
    <w:p>
      <w:pPr>
        <w:pStyle w:val="BodyText"/>
      </w:pPr>
      <w:r>
        <w:t xml:space="preserve">Thank you for considering my application. I would be grateful for the opportunity to discuss how I can contribute to your mission and collaborate with the vibrant musical community of Russia Saint Petersburg.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usician in Russia Saint Petersburg</dc:title>
  <dc:creator/>
  <cp:keywords/>
  <dcterms:created xsi:type="dcterms:W3CDTF">2026-07-24T13:16:38Z</dcterms:created>
  <dcterms:modified xsi:type="dcterms:W3CDTF">2026-07-24T13:16:38Z</dcterms:modified>
</cp:coreProperties>
</file>

<file path=docProps/custom.xml><?xml version="1.0" encoding="utf-8"?>
<Properties xmlns="http://schemas.openxmlformats.org/officeDocument/2006/custom-properties" xmlns:vt="http://schemas.openxmlformats.org/officeDocument/2006/docPropsVTypes"/>
</file>